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177B" w:rsidRPr="00C57DB6" w:rsidRDefault="0008177B" w:rsidP="00EE7230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C57DB6" w:rsidRDefault="0008177B" w:rsidP="00EE7230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C57DB6" w:rsidRDefault="0008177B" w:rsidP="00EE7230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C57DB6" w:rsidRDefault="0008177B" w:rsidP="00EE7230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C57DB6" w:rsidRDefault="0008177B" w:rsidP="00EE7230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8177B" w:rsidRPr="00C57DB6" w:rsidRDefault="0008177B" w:rsidP="00EE7230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D45FB8" w:rsidRPr="00C57DB6" w:rsidRDefault="00A412C5" w:rsidP="00EE7230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McDonald's</w:t>
      </w: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08177B" w:rsidRPr="00C57DB6" w:rsidRDefault="00A412C5" w:rsidP="00EE7230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:rsidR="0008177B" w:rsidRPr="00C57DB6" w:rsidRDefault="00A412C5" w:rsidP="00EE7230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:rsidR="00A106AF" w:rsidRPr="00C57DB6" w:rsidRDefault="00A106AF" w:rsidP="00EE7230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A106AF" w:rsidRPr="00C57DB6" w:rsidRDefault="00A106AF" w:rsidP="00EE7230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C57DB6" w:rsidSect="00C74D28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67851" w:rsidRPr="00C57DB6" w:rsidRDefault="00A412C5" w:rsidP="00EE7230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McDonald's</w:t>
      </w:r>
    </w:p>
    <w:p w:rsidR="00C74D28" w:rsidRPr="00C57DB6" w:rsidRDefault="00C74D28" w:rsidP="00EE7230">
      <w:pPr>
        <w:spacing w:after="0" w:line="480" w:lineRule="auto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0220A" w:rsidRPr="00C57DB6" w:rsidRDefault="00A412C5" w:rsidP="00EE7230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WOT Analysis</w:t>
      </w:r>
    </w:p>
    <w:p w:rsidR="00AA63FA" w:rsidRPr="00C57DB6" w:rsidRDefault="00A412C5" w:rsidP="00EE7230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There is no doubt that </w:t>
      </w: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cDonald's </w:t>
      </w: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have one of the most famous burgers worldwide.</w:t>
      </w:r>
      <w:r w:rsidR="00D825F2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The matter of fact is that McDonald's will hardly be missed by anyone.</w:t>
      </w:r>
      <w:r w:rsidR="00EF0161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en it comes to the SWOT analysis of McDonald's, it tends to explore the reasons behind the success of the firm.</w:t>
      </w:r>
      <w:r w:rsidR="00006A6B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WOT tells the reason why a large number of the population around the globe prefer McDonald's. </w:t>
      </w:r>
    </w:p>
    <w:p w:rsidR="00AA63FA" w:rsidRPr="00C57DB6" w:rsidRDefault="00AA63FA" w:rsidP="00EE7230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AA63FA" w:rsidRPr="00C57DB6" w:rsidRDefault="00A412C5" w:rsidP="00EE7230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trengths</w:t>
      </w:r>
    </w:p>
    <w:p w:rsidR="00861583" w:rsidRPr="00C57DB6" w:rsidRDefault="00976D1A" w:rsidP="00EE7230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412C5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McDonald's being one of the most popular brands worldwide possess a number of strengths that help the firm make the brand more popular globally</w:t>
      </w:r>
      <w:r w:rsidR="00F766CE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F766CE" w:rsidRPr="00C57DB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habbir, 2018)</w:t>
      </w:r>
      <w:r w:rsidR="00A412C5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re are certain strengths that McDonald's possess such as: </w:t>
      </w:r>
    </w:p>
    <w:p w:rsidR="0060220A" w:rsidRPr="00C57DB6" w:rsidRDefault="00A412C5" w:rsidP="00EE7230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Brand Equity in the global market</w:t>
      </w:r>
    </w:p>
    <w:p w:rsidR="00861583" w:rsidRPr="00C57DB6" w:rsidRDefault="00A412C5" w:rsidP="00EE7230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Balance sheet position</w:t>
      </w:r>
    </w:p>
    <w:p w:rsidR="00861583" w:rsidRPr="00C57DB6" w:rsidRDefault="00A412C5" w:rsidP="00EE7230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Overseas marketplace</w:t>
      </w:r>
    </w:p>
    <w:p w:rsidR="00861583" w:rsidRPr="00C57DB6" w:rsidRDefault="00A412C5" w:rsidP="00EE7230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Consistency of Food</w:t>
      </w:r>
    </w:p>
    <w:p w:rsidR="00861583" w:rsidRPr="00C57DB6" w:rsidRDefault="00861583" w:rsidP="00EE7230">
      <w:pPr>
        <w:spacing w:after="0" w:line="480" w:lineRule="auto"/>
        <w:ind w:left="105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861583" w:rsidRPr="00C57DB6" w:rsidRDefault="00A412C5" w:rsidP="00EE7230">
      <w:pPr>
        <w:spacing w:after="0" w:line="480" w:lineRule="auto"/>
        <w:ind w:left="105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Weaknesses</w:t>
      </w:r>
    </w:p>
    <w:p w:rsidR="009128C0" w:rsidRPr="00C57DB6" w:rsidRDefault="00976D1A" w:rsidP="00EE7230">
      <w:pPr>
        <w:spacing w:after="0" w:line="480" w:lineRule="auto"/>
        <w:ind w:left="105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412C5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As there ultimate strengths that McDonald's possess, similarly there are some wea</w:t>
      </w:r>
      <w:r w:rsidR="00A412C5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knesses too that McDonald's face.</w:t>
      </w:r>
      <w:r w:rsidR="00BB781E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se weaknesses tend to act as an opposing force to the increase in the revenue for the brand.</w:t>
      </w:r>
      <w:r w:rsidR="00A412C5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me of the weaknesses that McDonald's face include: </w:t>
      </w:r>
    </w:p>
    <w:p w:rsidR="009128C0" w:rsidRPr="00C57DB6" w:rsidRDefault="00A412C5" w:rsidP="00EE7230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Slowed revenue and income growth</w:t>
      </w:r>
    </w:p>
    <w:p w:rsidR="009128C0" w:rsidRPr="00C57DB6" w:rsidRDefault="00A412C5" w:rsidP="00EE7230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Disgruntled franchisees</w:t>
      </w:r>
    </w:p>
    <w:p w:rsidR="009128C0" w:rsidRPr="00C57DB6" w:rsidRDefault="00A412C5" w:rsidP="00EE7230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ak </w:t>
      </w: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development of products</w:t>
      </w:r>
    </w:p>
    <w:p w:rsidR="009128C0" w:rsidRPr="00C57DB6" w:rsidRDefault="00A412C5" w:rsidP="00EE7230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Declining market share</w:t>
      </w:r>
    </w:p>
    <w:p w:rsidR="009128C0" w:rsidRPr="00C57DB6" w:rsidRDefault="009128C0" w:rsidP="00EE7230">
      <w:pPr>
        <w:spacing w:after="0" w:line="480" w:lineRule="auto"/>
        <w:ind w:left="105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9128C0" w:rsidRPr="00C57DB6" w:rsidRDefault="00A412C5" w:rsidP="00EE7230">
      <w:pPr>
        <w:spacing w:after="0" w:line="480" w:lineRule="auto"/>
        <w:ind w:left="105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Opportunities</w:t>
      </w:r>
    </w:p>
    <w:p w:rsidR="009128C0" w:rsidRPr="00C57DB6" w:rsidRDefault="00A412C5" w:rsidP="00EE7230">
      <w:pPr>
        <w:spacing w:after="0" w:line="480" w:lineRule="auto"/>
        <w:ind w:left="105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FA4E3E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There is no doubt that strengths and weaknesses are the part of every organization that tends to play an important in the overall performance of the company.</w:t>
      </w:r>
      <w:r w:rsidR="00D103E7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owever, there are certain opportunities that lie in the future of McDonald's and can help the firm to grow itself. The opportunities may include: </w:t>
      </w:r>
    </w:p>
    <w:p w:rsidR="001D3ABF" w:rsidRPr="00C57DB6" w:rsidRDefault="00A412C5" w:rsidP="00EE7230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International expansion</w:t>
      </w:r>
    </w:p>
    <w:p w:rsidR="001D3ABF" w:rsidRPr="00C57DB6" w:rsidRDefault="00A412C5" w:rsidP="00EE7230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Join ventures with retailers</w:t>
      </w:r>
    </w:p>
    <w:p w:rsidR="001D3ABF" w:rsidRPr="00C57DB6" w:rsidRDefault="00A412C5" w:rsidP="00EE7230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Growing dining-out market</w:t>
      </w:r>
    </w:p>
    <w:p w:rsidR="001D3ABF" w:rsidRPr="00C57DB6" w:rsidRDefault="00A412C5" w:rsidP="00EE7230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Use of CRM</w:t>
      </w:r>
    </w:p>
    <w:p w:rsidR="00981C00" w:rsidRPr="00C57DB6" w:rsidRDefault="00981C00" w:rsidP="00EE7230">
      <w:pPr>
        <w:spacing w:after="0" w:line="480" w:lineRule="auto"/>
        <w:ind w:left="105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981C00" w:rsidRPr="00C57DB6" w:rsidRDefault="00A412C5" w:rsidP="00EE7230">
      <w:pPr>
        <w:spacing w:after="0" w:line="480" w:lineRule="auto"/>
        <w:ind w:left="105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hreats</w:t>
      </w:r>
    </w:p>
    <w:p w:rsidR="00981C00" w:rsidRPr="00C57DB6" w:rsidRDefault="00A412C5" w:rsidP="00EE7230">
      <w:pPr>
        <w:spacing w:after="0" w:line="480" w:lineRule="auto"/>
        <w:ind w:left="105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2A74F9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The future not only just provides a path to the opportunities, but there too may have</w:t>
      </w:r>
      <w:r w:rsidR="00666C0B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reats that can leave a negative impact on one of the biggest brands of the world, McDonald's.</w:t>
      </w:r>
      <w:r w:rsidR="003632B2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threats for McDonald's in the upcoming time may include: </w:t>
      </w:r>
    </w:p>
    <w:p w:rsidR="003632B2" w:rsidRPr="00C57DB6" w:rsidRDefault="00A412C5" w:rsidP="00EE7230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Changing demographics</w:t>
      </w:r>
    </w:p>
    <w:p w:rsidR="003632B2" w:rsidRPr="00C57DB6" w:rsidRDefault="00A412C5" w:rsidP="00EE7230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Increase in health-conscious cons</w:t>
      </w: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umers</w:t>
      </w:r>
    </w:p>
    <w:p w:rsidR="003632B2" w:rsidRPr="00C57DB6" w:rsidRDefault="00A412C5" w:rsidP="00EE7230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Strength of competition</w:t>
      </w:r>
    </w:p>
    <w:p w:rsidR="003632B2" w:rsidRPr="00C57DB6" w:rsidRDefault="00A412C5" w:rsidP="00EE7230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Overstored/mature industry</w:t>
      </w:r>
    </w:p>
    <w:p w:rsidR="002A6DB7" w:rsidRPr="00C57DB6" w:rsidRDefault="002A6DB7" w:rsidP="00EE7230">
      <w:pPr>
        <w:spacing w:after="0" w:line="480" w:lineRule="auto"/>
        <w:ind w:left="105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A38EF" w:rsidRPr="00C57DB6" w:rsidRDefault="00A412C5" w:rsidP="00EE7230">
      <w:pPr>
        <w:spacing w:after="0" w:line="480" w:lineRule="auto"/>
        <w:ind w:left="105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External Environment</w:t>
      </w:r>
    </w:p>
    <w:p w:rsidR="000A38EF" w:rsidRPr="00C57DB6" w:rsidRDefault="00A412C5" w:rsidP="00EE7230">
      <w:pPr>
        <w:spacing w:after="0" w:line="480" w:lineRule="auto"/>
        <w:ind w:left="105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olitical Factors</w:t>
      </w:r>
    </w:p>
    <w:p w:rsidR="000A38EF" w:rsidRPr="00C57DB6" w:rsidRDefault="00A412C5" w:rsidP="00EE7230">
      <w:pPr>
        <w:spacing w:after="0" w:line="480" w:lineRule="auto"/>
        <w:ind w:left="105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34942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There are certain political factors that may affect McDonald's in either a positive or a negative way. In the current scenario, the evolving public health policies are in between which can be considered both as a threat and opportunity. Just like that, the governmental guidelines for health and diet are also considered a threat and opportunity simultaneously for McDonald's. However, the increase in international trade agreements is undoubtedly an opportunity for McDonald's</w:t>
      </w:r>
      <w:r w:rsidR="0066521E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66521E" w:rsidRPr="00C57DB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No, 2015)</w:t>
      </w:r>
      <w:r w:rsidR="00A34942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8A7D83" w:rsidRPr="00C57DB6" w:rsidRDefault="008A7D83" w:rsidP="00EE7230">
      <w:pPr>
        <w:spacing w:after="0" w:line="480" w:lineRule="auto"/>
        <w:ind w:left="105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8A7D83" w:rsidRPr="00C57DB6" w:rsidRDefault="00A412C5" w:rsidP="00EE7230">
      <w:pPr>
        <w:spacing w:after="0" w:line="480" w:lineRule="auto"/>
        <w:ind w:left="105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conomic Factors</w:t>
      </w:r>
    </w:p>
    <w:p w:rsidR="008A7D83" w:rsidRPr="00C57DB6" w:rsidRDefault="00A412C5" w:rsidP="00EE7230">
      <w:pPr>
        <w:spacing w:after="0" w:line="480" w:lineRule="auto"/>
        <w:ind w:left="105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310D80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The rapid growth of developed nations is undoubtedly an opportunity for McDonald's. On the other hand, the slowdown of the economy of China can be seen as a threat to McDonald's.</w:t>
      </w:r>
      <w:r w:rsidR="00430843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e opportunity for McDonald's will be the stable growth of developed countries. </w:t>
      </w:r>
    </w:p>
    <w:p w:rsidR="0094485E" w:rsidRPr="00C57DB6" w:rsidRDefault="0094485E" w:rsidP="00EE7230">
      <w:pPr>
        <w:spacing w:after="0" w:line="480" w:lineRule="auto"/>
        <w:ind w:left="105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94485E" w:rsidRPr="00C57DB6" w:rsidRDefault="00A412C5" w:rsidP="00EE7230">
      <w:pPr>
        <w:spacing w:after="0" w:line="480" w:lineRule="auto"/>
        <w:ind w:left="105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ociocultural Factors</w:t>
      </w:r>
    </w:p>
    <w:p w:rsidR="0094485E" w:rsidRPr="00C57DB6" w:rsidRDefault="00A412C5" w:rsidP="00EE7230">
      <w:pPr>
        <w:spacing w:after="0" w:line="480" w:lineRule="auto"/>
        <w:ind w:left="105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DC0E8B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There are certain sociocultural factors that tend to play an active role in McDonald's</w:t>
      </w:r>
      <w:r w:rsidR="00CE13CC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5D7557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trend of a healthy lifestyle along with the increase in cultural diversity is at the same threat and opportunity for McDonald's</w:t>
      </w:r>
      <w:r w:rsidR="0066521E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66521E" w:rsidRPr="00C57DB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habbir, 2018)</w:t>
      </w:r>
      <w:r w:rsidR="005D7557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A76590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the other hand, busy lifestyles in urban environments and the rise in disposable incomes are good opportunities for McDonald's. </w:t>
      </w:r>
    </w:p>
    <w:p w:rsidR="00D82FA6" w:rsidRPr="00C57DB6" w:rsidRDefault="00D82FA6" w:rsidP="00EE7230">
      <w:pPr>
        <w:spacing w:after="0" w:line="480" w:lineRule="auto"/>
        <w:ind w:left="105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D82FA6" w:rsidRPr="00C57DB6" w:rsidRDefault="00A412C5" w:rsidP="00EE7230">
      <w:pPr>
        <w:spacing w:after="0" w:line="480" w:lineRule="auto"/>
        <w:ind w:left="105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echnological Factors</w:t>
      </w:r>
    </w:p>
    <w:p w:rsidR="00D82FA6" w:rsidRPr="00C57DB6" w:rsidRDefault="00A412C5" w:rsidP="00EE7230">
      <w:pPr>
        <w:spacing w:after="0" w:line="480" w:lineRule="auto"/>
        <w:ind w:left="105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9625B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As the 21</w:t>
      </w:r>
      <w:r w:rsidR="00A9625B" w:rsidRPr="00C57DB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st</w:t>
      </w:r>
      <w:r w:rsidR="00A9625B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entury is considered as the century of technological innovation, it seems to be like there will a deep impact of technology over McDonald's.</w:t>
      </w:r>
      <w:r w:rsidR="009151FA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a nutshell, it can be said that </w:t>
      </w:r>
      <w:r w:rsidR="009151FA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there will be an increase in the number of opportunities for McDonald's in this modern era of technology.</w:t>
      </w:r>
      <w:r w:rsidR="00CB7FD2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ncrease in sales through handheld devices along with the increase in business automation are undoubtedly golden opportunities for McDonald's. </w:t>
      </w:r>
    </w:p>
    <w:p w:rsidR="009D7DE2" w:rsidRPr="00C57DB6" w:rsidRDefault="009D7DE2" w:rsidP="00EE7230">
      <w:pPr>
        <w:spacing w:after="0" w:line="480" w:lineRule="auto"/>
        <w:ind w:left="105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9D7DE2" w:rsidRPr="00C57DB6" w:rsidRDefault="00A412C5" w:rsidP="00EE7230">
      <w:pPr>
        <w:spacing w:after="0" w:line="480" w:lineRule="auto"/>
        <w:ind w:left="105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Legal Factors</w:t>
      </w:r>
    </w:p>
    <w:p w:rsidR="00976D1A" w:rsidRPr="00C57DB6" w:rsidRDefault="00A412C5" w:rsidP="00EE7230">
      <w:pPr>
        <w:spacing w:after="0" w:line="480" w:lineRule="auto"/>
        <w:ind w:left="105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0B243D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>The rise in the legal minimum wages and the increase in the health regulations in schools and workplaces can be considered as a threat to McDonald's.</w:t>
      </w:r>
      <w:r w:rsidR="00DE70B0"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the other hand, the increase in animal welfare regulations can be considered both as the threat and opportunity at the same time. </w:t>
      </w:r>
    </w:p>
    <w:p w:rsidR="00976D1A" w:rsidRPr="00C57DB6" w:rsidRDefault="00976D1A" w:rsidP="00EE7230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:rsidR="009D7DE2" w:rsidRPr="00C57DB6" w:rsidRDefault="00976D1A" w:rsidP="00EE7230">
      <w:pPr>
        <w:spacing w:after="0" w:line="480" w:lineRule="auto"/>
        <w:ind w:left="105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References</w:t>
      </w:r>
    </w:p>
    <w:p w:rsidR="00EE7230" w:rsidRPr="00C57DB6" w:rsidRDefault="00EE7230" w:rsidP="00EE7230">
      <w:pPr>
        <w:spacing w:after="0" w:line="480" w:lineRule="auto"/>
        <w:ind w:left="720" w:hanging="615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amilleri, M. A. (2018). The marketing environment. In </w:t>
      </w:r>
      <w:r w:rsidRPr="00C57DB6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Travel Marketing, Tourism Economics and the Airline Product</w:t>
      </w:r>
      <w:r w:rsidRPr="00C57DB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(pp. 51-68). Springer, Cham.</w:t>
      </w:r>
    </w:p>
    <w:p w:rsidR="00EE7230" w:rsidRPr="00C57DB6" w:rsidRDefault="00EE7230" w:rsidP="00EE7230">
      <w:pPr>
        <w:spacing w:after="0" w:line="480" w:lineRule="auto"/>
        <w:ind w:left="720" w:hanging="615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No, S. A. (2015). McDONALD’S CORPORATION.</w:t>
      </w:r>
    </w:p>
    <w:p w:rsidR="00EE7230" w:rsidRPr="00C57DB6" w:rsidRDefault="00EE7230" w:rsidP="00EE7230">
      <w:pPr>
        <w:spacing w:after="0" w:line="480" w:lineRule="auto"/>
        <w:ind w:left="720" w:hanging="615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7DB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habbir, M. S. (2018). Innovation Strategy of McDonald Business from Historical perspectives. </w:t>
      </w:r>
      <w:r w:rsidRPr="00C57DB6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Innovative Journal of Business and Management</w:t>
      </w:r>
      <w:r w:rsidRPr="00C57DB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 </w:t>
      </w:r>
      <w:r w:rsidRPr="00C57DB6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shd w:val="clear" w:color="auto" w:fill="FFFFFF"/>
        </w:rPr>
        <w:t>7</w:t>
      </w:r>
      <w:r w:rsidRPr="00C57DB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(12), 30-41.</w:t>
      </w:r>
    </w:p>
    <w:sectPr w:rsidR="00EE7230" w:rsidRPr="00C57DB6" w:rsidSect="00C74D2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412C5" w:rsidRDefault="00A412C5" w:rsidP="00B3494B">
      <w:pPr>
        <w:spacing w:after="0" w:line="240" w:lineRule="auto"/>
      </w:pPr>
      <w:r>
        <w:separator/>
      </w:r>
    </w:p>
  </w:endnote>
  <w:endnote w:type="continuationSeparator" w:id="1">
    <w:p w:rsidR="00A412C5" w:rsidRDefault="00A412C5" w:rsidP="00B349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412C5" w:rsidRDefault="00A412C5" w:rsidP="00B3494B">
      <w:pPr>
        <w:spacing w:after="0" w:line="240" w:lineRule="auto"/>
      </w:pPr>
      <w:r>
        <w:separator/>
      </w:r>
    </w:p>
  </w:footnote>
  <w:footnote w:type="continuationSeparator" w:id="1">
    <w:p w:rsidR="00A412C5" w:rsidRDefault="00A412C5" w:rsidP="00B349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106AF" w:rsidRPr="001A02CC" w:rsidRDefault="00A412C5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D45FB8">
      <w:rPr>
        <w:rFonts w:ascii="Times New Roman" w:hAnsi="Times New Roman" w:cs="Times New Roman"/>
        <w:sz w:val="24"/>
        <w:szCs w:val="24"/>
      </w:rPr>
      <w:t>McDonalds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Content>
        <w:r w:rsidR="00B3494B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B3494B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57DB6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B3494B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106AF" w:rsidRPr="001A02CC" w:rsidRDefault="00A412C5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McDonalds</w:t>
    </w:r>
    <w:r w:rsidR="006917D5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B3494B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B3494B" w:rsidRPr="001A02CC">
      <w:rPr>
        <w:rFonts w:ascii="Times New Roman" w:hAnsi="Times New Roman" w:cs="Times New Roman"/>
        <w:sz w:val="24"/>
        <w:szCs w:val="24"/>
      </w:rPr>
      <w:fldChar w:fldCharType="separate"/>
    </w:r>
    <w:r w:rsidR="00C57DB6">
      <w:rPr>
        <w:rFonts w:ascii="Times New Roman" w:hAnsi="Times New Roman" w:cs="Times New Roman"/>
        <w:noProof/>
        <w:sz w:val="24"/>
        <w:szCs w:val="24"/>
      </w:rPr>
      <w:t>2</w:t>
    </w:r>
    <w:r w:rsidR="00B3494B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E908F4"/>
    <w:multiLevelType w:val="hybridMultilevel"/>
    <w:tmpl w:val="4D9857FC"/>
    <w:lvl w:ilvl="0" w:tplc="6CA45F54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808E6E20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36EC8B54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A3B87B0A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981A8756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567C3818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4CB40566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56986C78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C6D6A5EA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">
    <w:nsid w:val="215158BE"/>
    <w:multiLevelType w:val="hybridMultilevel"/>
    <w:tmpl w:val="7D325B3C"/>
    <w:lvl w:ilvl="0" w:tplc="9C725688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31001FD8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F1469E56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DD8CE0FA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6C58F7CC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13449C7C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B7A6EA9E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784C9EA4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A94C644C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">
    <w:nsid w:val="661C1619"/>
    <w:multiLevelType w:val="hybridMultilevel"/>
    <w:tmpl w:val="EEFCC5FC"/>
    <w:lvl w:ilvl="0" w:tplc="1AE405FA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B02C10DC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4C920108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F2C7462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310AAA0E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7CEE433A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619AD1D2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FE800B0A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FEE65DD0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3">
    <w:nsid w:val="7A2E7A94"/>
    <w:multiLevelType w:val="hybridMultilevel"/>
    <w:tmpl w:val="A86A88A2"/>
    <w:lvl w:ilvl="0" w:tplc="6BD2F1DE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82B6E204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61682E3E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559A8798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352AD2BC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184804F4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73C234BA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13A064CA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37F04B50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zcwNTYxtDQ3MjI1NDVT0lEKTi0uzszPAykwqQUAk1v0iSwAAAA="/>
  </w:docVars>
  <w:rsids>
    <w:rsidRoot w:val="0008177B"/>
    <w:rsid w:val="00006A6B"/>
    <w:rsid w:val="0001371C"/>
    <w:rsid w:val="00015C55"/>
    <w:rsid w:val="00024ABE"/>
    <w:rsid w:val="00056443"/>
    <w:rsid w:val="00075766"/>
    <w:rsid w:val="0008177B"/>
    <w:rsid w:val="00095DC1"/>
    <w:rsid w:val="000A38EF"/>
    <w:rsid w:val="000B243D"/>
    <w:rsid w:val="00101B86"/>
    <w:rsid w:val="001022B8"/>
    <w:rsid w:val="00130A33"/>
    <w:rsid w:val="00141074"/>
    <w:rsid w:val="00172C96"/>
    <w:rsid w:val="00187C02"/>
    <w:rsid w:val="001A02CC"/>
    <w:rsid w:val="001C2553"/>
    <w:rsid w:val="001D2FB1"/>
    <w:rsid w:val="001D3ABF"/>
    <w:rsid w:val="001D72A8"/>
    <w:rsid w:val="001E0875"/>
    <w:rsid w:val="0024225C"/>
    <w:rsid w:val="00267851"/>
    <w:rsid w:val="002777E7"/>
    <w:rsid w:val="002A6DB7"/>
    <w:rsid w:val="002A74F9"/>
    <w:rsid w:val="002F5D32"/>
    <w:rsid w:val="00310D80"/>
    <w:rsid w:val="00333937"/>
    <w:rsid w:val="00336A01"/>
    <w:rsid w:val="0034125C"/>
    <w:rsid w:val="003632B2"/>
    <w:rsid w:val="0037607D"/>
    <w:rsid w:val="003B4B12"/>
    <w:rsid w:val="003C358E"/>
    <w:rsid w:val="00406501"/>
    <w:rsid w:val="00430843"/>
    <w:rsid w:val="00471063"/>
    <w:rsid w:val="004A07E8"/>
    <w:rsid w:val="0050780D"/>
    <w:rsid w:val="00550EFD"/>
    <w:rsid w:val="00593D9F"/>
    <w:rsid w:val="005A75C4"/>
    <w:rsid w:val="005C20F1"/>
    <w:rsid w:val="005D7557"/>
    <w:rsid w:val="0060220A"/>
    <w:rsid w:val="00646AF9"/>
    <w:rsid w:val="0066521E"/>
    <w:rsid w:val="00666C0B"/>
    <w:rsid w:val="006917D5"/>
    <w:rsid w:val="006A6BB4"/>
    <w:rsid w:val="00706A8B"/>
    <w:rsid w:val="0078348C"/>
    <w:rsid w:val="007A540A"/>
    <w:rsid w:val="00807E6C"/>
    <w:rsid w:val="008170E6"/>
    <w:rsid w:val="00831893"/>
    <w:rsid w:val="00861583"/>
    <w:rsid w:val="00865591"/>
    <w:rsid w:val="008751F6"/>
    <w:rsid w:val="00877CA7"/>
    <w:rsid w:val="008810DC"/>
    <w:rsid w:val="008A7D83"/>
    <w:rsid w:val="008B1FA4"/>
    <w:rsid w:val="00906272"/>
    <w:rsid w:val="009128C0"/>
    <w:rsid w:val="009151FA"/>
    <w:rsid w:val="0094485E"/>
    <w:rsid w:val="00976D1A"/>
    <w:rsid w:val="00981C00"/>
    <w:rsid w:val="00994054"/>
    <w:rsid w:val="009A4652"/>
    <w:rsid w:val="009A5B39"/>
    <w:rsid w:val="009D7DE2"/>
    <w:rsid w:val="009F0CF2"/>
    <w:rsid w:val="00A106AF"/>
    <w:rsid w:val="00A34942"/>
    <w:rsid w:val="00A36ECF"/>
    <w:rsid w:val="00A412C5"/>
    <w:rsid w:val="00A4374D"/>
    <w:rsid w:val="00A51841"/>
    <w:rsid w:val="00A76590"/>
    <w:rsid w:val="00A87EDC"/>
    <w:rsid w:val="00A9541C"/>
    <w:rsid w:val="00A9625B"/>
    <w:rsid w:val="00AA0C97"/>
    <w:rsid w:val="00AA63FA"/>
    <w:rsid w:val="00AC604A"/>
    <w:rsid w:val="00B05C4B"/>
    <w:rsid w:val="00B3494B"/>
    <w:rsid w:val="00B405F9"/>
    <w:rsid w:val="00B73412"/>
    <w:rsid w:val="00B749D3"/>
    <w:rsid w:val="00BB781E"/>
    <w:rsid w:val="00C01699"/>
    <w:rsid w:val="00C5356B"/>
    <w:rsid w:val="00C57DB6"/>
    <w:rsid w:val="00C6271B"/>
    <w:rsid w:val="00C74D28"/>
    <w:rsid w:val="00C75C92"/>
    <w:rsid w:val="00C97CC2"/>
    <w:rsid w:val="00CA2688"/>
    <w:rsid w:val="00CB5065"/>
    <w:rsid w:val="00CB5E9D"/>
    <w:rsid w:val="00CB7FD2"/>
    <w:rsid w:val="00CE13CC"/>
    <w:rsid w:val="00CF0A51"/>
    <w:rsid w:val="00CF775F"/>
    <w:rsid w:val="00D103E7"/>
    <w:rsid w:val="00D341AC"/>
    <w:rsid w:val="00D45FB8"/>
    <w:rsid w:val="00D5076D"/>
    <w:rsid w:val="00D8212D"/>
    <w:rsid w:val="00D825F2"/>
    <w:rsid w:val="00D82FA6"/>
    <w:rsid w:val="00D95087"/>
    <w:rsid w:val="00DB16FF"/>
    <w:rsid w:val="00DC0E8B"/>
    <w:rsid w:val="00DE70B0"/>
    <w:rsid w:val="00E12FA6"/>
    <w:rsid w:val="00EC61F1"/>
    <w:rsid w:val="00ED256A"/>
    <w:rsid w:val="00EE7230"/>
    <w:rsid w:val="00EF0161"/>
    <w:rsid w:val="00EF1641"/>
    <w:rsid w:val="00F11691"/>
    <w:rsid w:val="00F14904"/>
    <w:rsid w:val="00F75B22"/>
    <w:rsid w:val="00F766CE"/>
    <w:rsid w:val="00F816CB"/>
    <w:rsid w:val="00F8499B"/>
    <w:rsid w:val="00F94A5C"/>
    <w:rsid w:val="00F94B9F"/>
    <w:rsid w:val="00F97018"/>
    <w:rsid w:val="00FA4E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styleId="CommentReference">
    <w:name w:val="annotation reference"/>
    <w:basedOn w:val="DefaultParagraphFont"/>
    <w:uiPriority w:val="99"/>
    <w:rsid w:val="000F3D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6B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6BB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6A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A0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6158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639</Words>
  <Characters>364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42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arooj naushahi</cp:lastModifiedBy>
  <cp:revision>7</cp:revision>
  <dcterms:created xsi:type="dcterms:W3CDTF">2019-02-23T12:44:00Z</dcterms:created>
  <dcterms:modified xsi:type="dcterms:W3CDTF">2019-02-23T12:56:00Z</dcterms:modified>
</cp:coreProperties>
</file>